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64127" w14:textId="07C596CB" w:rsidR="00C16A6E" w:rsidRPr="006D67D0" w:rsidRDefault="00C16A6E">
      <w:pPr>
        <w:rPr>
          <w:noProof/>
          <w:lang w:val="id-ID"/>
        </w:rPr>
      </w:pPr>
      <w:r w:rsidRPr="006D67D0">
        <w:rPr>
          <w:noProof/>
          <w:lang w:val="id-ID"/>
        </w:rPr>
        <w:t>Kelas</w:t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  <w:t>: LC01</w:t>
      </w:r>
    </w:p>
    <w:p w14:paraId="5DCE8EAA" w14:textId="245CC38A" w:rsidR="00E24569" w:rsidRPr="006D67D0" w:rsidRDefault="002D29EB">
      <w:pPr>
        <w:rPr>
          <w:noProof/>
          <w:lang w:val="id-ID"/>
        </w:rPr>
      </w:pPr>
      <w:r w:rsidRPr="006D67D0">
        <w:rPr>
          <w:noProof/>
          <w:lang w:val="id-ID"/>
        </w:rPr>
        <w:t>Kelompok</w:t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  <w:t>: 3</w:t>
      </w:r>
    </w:p>
    <w:p w14:paraId="04385FE7" w14:textId="2EEA4A99" w:rsidR="002D29EB" w:rsidRPr="006D67D0" w:rsidRDefault="002D29EB">
      <w:pPr>
        <w:rPr>
          <w:noProof/>
          <w:lang w:val="id-ID"/>
        </w:rPr>
      </w:pPr>
      <w:r w:rsidRPr="006D67D0">
        <w:rPr>
          <w:noProof/>
          <w:lang w:val="id-ID"/>
        </w:rPr>
        <w:t>Anggota Kelompok</w:t>
      </w:r>
      <w:r w:rsidRPr="006D67D0">
        <w:rPr>
          <w:noProof/>
          <w:lang w:val="id-ID"/>
        </w:rPr>
        <w:tab/>
        <w:t>:</w:t>
      </w:r>
    </w:p>
    <w:p w14:paraId="391B28EB" w14:textId="50E172C6" w:rsidR="002D29EB" w:rsidRPr="006D67D0" w:rsidRDefault="002D29EB" w:rsidP="002D29EB">
      <w:pPr>
        <w:pStyle w:val="ListParagraph"/>
        <w:numPr>
          <w:ilvl w:val="0"/>
          <w:numId w:val="1"/>
        </w:numPr>
        <w:rPr>
          <w:noProof/>
          <w:lang w:val="id-ID"/>
        </w:rPr>
      </w:pPr>
      <w:r w:rsidRPr="006D67D0">
        <w:rPr>
          <w:noProof/>
          <w:lang w:val="id-ID"/>
        </w:rPr>
        <w:t>2602089143 – Jonathan Alvindo Fernandi</w:t>
      </w:r>
    </w:p>
    <w:p w14:paraId="76916182" w14:textId="68D84300" w:rsidR="002D29EB" w:rsidRPr="006D67D0" w:rsidRDefault="002D29EB" w:rsidP="002D29EB">
      <w:pPr>
        <w:pStyle w:val="ListParagraph"/>
        <w:numPr>
          <w:ilvl w:val="0"/>
          <w:numId w:val="1"/>
        </w:numPr>
        <w:rPr>
          <w:noProof/>
          <w:lang w:val="id-ID"/>
        </w:rPr>
      </w:pPr>
      <w:r w:rsidRPr="006D67D0">
        <w:rPr>
          <w:noProof/>
          <w:lang w:val="id-ID"/>
        </w:rPr>
        <w:t>2602089811 – Riccardo Davinci</w:t>
      </w:r>
    </w:p>
    <w:p w14:paraId="52FD6F7D" w14:textId="066FDC01" w:rsidR="002D29EB" w:rsidRPr="006D67D0" w:rsidRDefault="002D29EB" w:rsidP="002D29EB">
      <w:pPr>
        <w:pStyle w:val="ListParagraph"/>
        <w:numPr>
          <w:ilvl w:val="0"/>
          <w:numId w:val="1"/>
        </w:numPr>
        <w:rPr>
          <w:noProof/>
          <w:lang w:val="id-ID"/>
        </w:rPr>
      </w:pPr>
      <w:r w:rsidRPr="006D67D0">
        <w:rPr>
          <w:noProof/>
          <w:lang w:val="id-ID"/>
        </w:rPr>
        <w:t>2602204821 – Edgar Doli Matius</w:t>
      </w:r>
    </w:p>
    <w:p w14:paraId="2027E571" w14:textId="6D3CA8E5" w:rsidR="002D29EB" w:rsidRPr="006D67D0" w:rsidRDefault="002D29EB" w:rsidP="002D29EB">
      <w:pPr>
        <w:rPr>
          <w:noProof/>
          <w:lang w:val="id-ID"/>
        </w:rPr>
      </w:pPr>
      <w:r w:rsidRPr="006D67D0">
        <w:rPr>
          <w:noProof/>
          <w:lang w:val="id-ID"/>
        </w:rPr>
        <w:t>Departemen</w:t>
      </w:r>
      <w:r w:rsidRPr="006D67D0">
        <w:rPr>
          <w:noProof/>
          <w:lang w:val="id-ID"/>
        </w:rPr>
        <w:tab/>
        <w:t xml:space="preserve">: </w:t>
      </w:r>
      <w:r w:rsidRPr="006D67D0">
        <w:rPr>
          <w:i/>
          <w:iCs/>
          <w:noProof/>
          <w:lang w:val="id-ID"/>
        </w:rPr>
        <w:t>Computer Science</w:t>
      </w:r>
    </w:p>
    <w:p w14:paraId="522B40F5" w14:textId="4B2846D0" w:rsidR="002D29EB" w:rsidRPr="006D67D0" w:rsidRDefault="002D29EB" w:rsidP="002D29EB">
      <w:pPr>
        <w:rPr>
          <w:noProof/>
          <w:lang w:val="id-ID"/>
        </w:rPr>
      </w:pPr>
      <w:r w:rsidRPr="006D67D0">
        <w:rPr>
          <w:noProof/>
          <w:lang w:val="id-ID"/>
        </w:rPr>
        <w:t>Kampus</w:t>
      </w:r>
      <w:r w:rsidRPr="006D67D0">
        <w:rPr>
          <w:noProof/>
          <w:lang w:val="id-ID"/>
        </w:rPr>
        <w:tab/>
        <w:t>: Kemanggisan</w:t>
      </w:r>
    </w:p>
    <w:p w14:paraId="79A99928" w14:textId="77777777" w:rsidR="002D29EB" w:rsidRPr="006D67D0" w:rsidRDefault="002D29EB" w:rsidP="002D29EB">
      <w:pPr>
        <w:rPr>
          <w:noProof/>
          <w:lang w:val="id-ID"/>
        </w:rPr>
      </w:pPr>
    </w:p>
    <w:p w14:paraId="26D899EC" w14:textId="6CA88967" w:rsidR="002D29EB" w:rsidRPr="006D67D0" w:rsidRDefault="006D67D0" w:rsidP="002D29EB">
      <w:pPr>
        <w:jc w:val="center"/>
        <w:rPr>
          <w:b/>
          <w:bCs/>
          <w:noProof/>
          <w:lang w:val="id-ID"/>
        </w:rPr>
      </w:pPr>
      <w:r>
        <w:rPr>
          <w:b/>
          <w:bCs/>
          <w:noProof/>
          <w:lang w:val="id-ID"/>
        </w:rPr>
        <w:t xml:space="preserve">Dokumentasi </w:t>
      </w:r>
      <w:r w:rsidR="002D29EB" w:rsidRPr="006D67D0">
        <w:rPr>
          <w:b/>
          <w:bCs/>
          <w:i/>
          <w:iCs/>
          <w:noProof/>
          <w:lang w:val="id-ID"/>
        </w:rPr>
        <w:t>AoL (Assurance of Learning) Project</w:t>
      </w:r>
    </w:p>
    <w:p w14:paraId="1D6B7F25" w14:textId="261EA066" w:rsidR="002D29EB" w:rsidRPr="006D67D0" w:rsidRDefault="002D29EB" w:rsidP="002D29EB">
      <w:pPr>
        <w:jc w:val="center"/>
        <w:rPr>
          <w:b/>
          <w:bCs/>
          <w:noProof/>
          <w:lang w:val="id-ID"/>
        </w:rPr>
      </w:pPr>
      <w:r w:rsidRPr="006D67D0">
        <w:rPr>
          <w:b/>
          <w:bCs/>
          <w:noProof/>
          <w:lang w:val="id-ID"/>
        </w:rPr>
        <w:t xml:space="preserve">Mata Kuliah </w:t>
      </w:r>
      <w:r w:rsidRPr="006D67D0">
        <w:rPr>
          <w:b/>
          <w:bCs/>
          <w:i/>
          <w:iCs/>
          <w:noProof/>
          <w:lang w:val="id-ID"/>
        </w:rPr>
        <w:t>COMP6800001 – Human and Computer Interaction</w:t>
      </w:r>
    </w:p>
    <w:p w14:paraId="0B23826E" w14:textId="77777777" w:rsidR="002D29EB" w:rsidRPr="006D67D0" w:rsidRDefault="002D29EB" w:rsidP="002D29EB">
      <w:pPr>
        <w:jc w:val="center"/>
        <w:rPr>
          <w:noProof/>
          <w:lang w:val="id-ID"/>
        </w:rPr>
      </w:pPr>
    </w:p>
    <w:p w14:paraId="3BA4A9F0" w14:textId="53E0A74B" w:rsidR="002D29EB" w:rsidRPr="006D67D0" w:rsidRDefault="002D29EB" w:rsidP="002D29EB">
      <w:pPr>
        <w:rPr>
          <w:noProof/>
          <w:lang w:val="id-ID"/>
        </w:rPr>
      </w:pPr>
      <w:r w:rsidRPr="006D67D0">
        <w:rPr>
          <w:noProof/>
          <w:lang w:val="id-ID"/>
        </w:rPr>
        <w:t xml:space="preserve">Nama </w:t>
      </w:r>
      <w:r w:rsidRPr="006D67D0">
        <w:rPr>
          <w:i/>
          <w:iCs/>
          <w:noProof/>
          <w:lang w:val="id-ID"/>
        </w:rPr>
        <w:t>website</w:t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Pr="006D67D0">
        <w:rPr>
          <w:noProof/>
          <w:lang w:val="id-ID"/>
        </w:rPr>
        <w:t xml:space="preserve">: </w:t>
      </w:r>
      <w:r w:rsidRPr="006D67D0">
        <w:rPr>
          <w:i/>
          <w:iCs/>
          <w:noProof/>
          <w:lang w:val="id-ID"/>
        </w:rPr>
        <w:t>SwiftCab</w:t>
      </w:r>
    </w:p>
    <w:p w14:paraId="2C4DE742" w14:textId="12E28415" w:rsidR="002D29EB" w:rsidRPr="006D67D0" w:rsidRDefault="002D29EB" w:rsidP="002D29EB">
      <w:pPr>
        <w:rPr>
          <w:noProof/>
          <w:lang w:val="id-ID"/>
        </w:rPr>
      </w:pPr>
      <w:r w:rsidRPr="006D67D0">
        <w:rPr>
          <w:noProof/>
          <w:lang w:val="id-ID"/>
        </w:rPr>
        <w:t>Deskripsi singkat</w:t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Pr="006D67D0">
        <w:rPr>
          <w:noProof/>
          <w:lang w:val="id-ID"/>
        </w:rPr>
        <w:t>:</w:t>
      </w:r>
    </w:p>
    <w:p w14:paraId="297B5EFB" w14:textId="2278DA62" w:rsidR="002D29EB" w:rsidRPr="006D67D0" w:rsidRDefault="00C16A6E" w:rsidP="00C16A6E">
      <w:pPr>
        <w:ind w:firstLine="720"/>
        <w:rPr>
          <w:i/>
          <w:iCs/>
          <w:noProof/>
          <w:lang w:val="id-ID"/>
        </w:rPr>
      </w:pPr>
      <w:r w:rsidRPr="006D67D0">
        <w:rPr>
          <w:i/>
          <w:iCs/>
          <w:noProof/>
          <w:lang w:val="id-ID"/>
        </w:rPr>
        <w:t>SwiftCab Super App: Online Taxi, Delivery, Payment</w:t>
      </w:r>
    </w:p>
    <w:p w14:paraId="3B4DD93A" w14:textId="2F95E4FD" w:rsidR="002D29EB" w:rsidRPr="006D67D0" w:rsidRDefault="002D29EB" w:rsidP="002D29EB">
      <w:pPr>
        <w:rPr>
          <w:noProof/>
          <w:lang w:val="id-ID"/>
        </w:rPr>
      </w:pPr>
      <w:r w:rsidRPr="006D67D0">
        <w:rPr>
          <w:i/>
          <w:iCs/>
          <w:noProof/>
          <w:lang w:val="id-ID"/>
        </w:rPr>
        <w:t>Link Figma</w:t>
      </w:r>
      <w:r w:rsidRPr="006D67D0">
        <w:rPr>
          <w:noProof/>
          <w:lang w:val="id-ID"/>
        </w:rPr>
        <w:t xml:space="preserve"> </w:t>
      </w:r>
      <w:r w:rsidRPr="006D67D0">
        <w:rPr>
          <w:i/>
          <w:iCs/>
          <w:noProof/>
          <w:lang w:val="id-ID"/>
        </w:rPr>
        <w:t>Website Interface</w:t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  <w:t>:</w:t>
      </w:r>
    </w:p>
    <w:p w14:paraId="342F156A" w14:textId="1F5B0369" w:rsidR="00C16A6E" w:rsidRPr="006D67D0" w:rsidRDefault="00000000" w:rsidP="002D29EB">
      <w:pPr>
        <w:rPr>
          <w:noProof/>
          <w:lang w:val="id-ID"/>
        </w:rPr>
      </w:pPr>
      <w:hyperlink r:id="rId5" w:history="1">
        <w:r w:rsidR="00C16A6E" w:rsidRPr="006D67D0">
          <w:rPr>
            <w:rStyle w:val="Hyperlink"/>
            <w:noProof/>
            <w:color w:val="000000" w:themeColor="text1"/>
            <w:u w:val="none"/>
            <w:lang w:val="id-ID"/>
          </w:rPr>
          <w:t>https://www.figma.com/file/QfIGsx0554BAX5JZuLVg9M/SwiftCab_WebsiteInterface?type=design&amp;node-id=0%3A1&amp;t=HTILXpmKcUpiUCM7-1</w:t>
        </w:r>
      </w:hyperlink>
    </w:p>
    <w:p w14:paraId="4F1BF5A2" w14:textId="247E9820" w:rsidR="00C16A6E" w:rsidRPr="006D67D0" w:rsidRDefault="00C16A6E" w:rsidP="002D29EB">
      <w:pPr>
        <w:rPr>
          <w:noProof/>
          <w:lang w:val="id-ID"/>
        </w:rPr>
      </w:pPr>
      <w:r w:rsidRPr="006D67D0">
        <w:rPr>
          <w:i/>
          <w:iCs/>
          <w:noProof/>
          <w:lang w:val="id-ID"/>
        </w:rPr>
        <w:t>Link Figma Prototype Website Interface</w:t>
      </w:r>
      <w:r w:rsidRPr="006D67D0">
        <w:rPr>
          <w:noProof/>
          <w:lang w:val="id-ID"/>
        </w:rPr>
        <w:tab/>
        <w:t>:</w:t>
      </w:r>
    </w:p>
    <w:p w14:paraId="47D38E9F" w14:textId="057B5247" w:rsidR="00C16A6E" w:rsidRPr="006D67D0" w:rsidRDefault="00000000" w:rsidP="002D29EB">
      <w:pPr>
        <w:rPr>
          <w:noProof/>
          <w:lang w:val="id-ID"/>
        </w:rPr>
      </w:pPr>
      <w:hyperlink r:id="rId6" w:history="1">
        <w:r w:rsidR="00C16A6E" w:rsidRPr="006D67D0">
          <w:rPr>
            <w:rStyle w:val="Hyperlink"/>
            <w:noProof/>
            <w:color w:val="000000" w:themeColor="text1"/>
            <w:u w:val="none"/>
            <w:lang w:val="id-ID"/>
          </w:rPr>
          <w:t>https://www.figma.com/proto/QfIGsx0554BAX5JZuLVg9M/SwiftCab_WebsiteInterface?type=design&amp;node-id=6-65&amp;scaling=scale-down-width&amp;page-id=0%3A1&amp;starting-point-node-id=6%3A65</w:t>
        </w:r>
      </w:hyperlink>
    </w:p>
    <w:p w14:paraId="2C315B52" w14:textId="601E7374" w:rsidR="006D67D0" w:rsidRPr="006D67D0" w:rsidRDefault="006D67D0" w:rsidP="002D29EB">
      <w:pPr>
        <w:rPr>
          <w:noProof/>
          <w:lang w:val="id-ID"/>
        </w:rPr>
      </w:pPr>
      <w:r w:rsidRPr="006D67D0">
        <w:rPr>
          <w:i/>
          <w:iCs/>
          <w:noProof/>
          <w:lang w:val="id-ID"/>
        </w:rPr>
        <w:t xml:space="preserve">Link </w:t>
      </w:r>
      <w:r w:rsidRPr="006D67D0">
        <w:rPr>
          <w:noProof/>
          <w:lang w:val="id-ID"/>
        </w:rPr>
        <w:t xml:space="preserve">referensi </w:t>
      </w:r>
      <w:r w:rsidRPr="006D67D0">
        <w:rPr>
          <w:i/>
          <w:iCs/>
          <w:noProof/>
          <w:lang w:val="id-ID"/>
        </w:rPr>
        <w:t>website</w:t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  <w:t>:</w:t>
      </w:r>
    </w:p>
    <w:p w14:paraId="324922A6" w14:textId="6F0596E0" w:rsidR="006D67D0" w:rsidRPr="006D67D0" w:rsidRDefault="00000000" w:rsidP="002D29EB">
      <w:pPr>
        <w:rPr>
          <w:noProof/>
          <w:lang w:val="id-ID"/>
        </w:rPr>
      </w:pPr>
      <w:hyperlink r:id="rId7" w:history="1">
        <w:r w:rsidR="006D67D0" w:rsidRPr="006D67D0">
          <w:rPr>
            <w:rStyle w:val="Hyperlink"/>
            <w:noProof/>
            <w:color w:val="000000" w:themeColor="text1"/>
            <w:u w:val="none"/>
            <w:lang w:val="id-ID"/>
          </w:rPr>
          <w:t>https://www.gojek.com/en-id/</w:t>
        </w:r>
      </w:hyperlink>
    </w:p>
    <w:sectPr w:rsidR="006D67D0" w:rsidRPr="006D67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440AA"/>
    <w:multiLevelType w:val="hybridMultilevel"/>
    <w:tmpl w:val="22EE7B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9715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bc0NzcztDCwMDZT0lEKTi0uzszPAykwrgUAqOpJ1iwAAAA="/>
  </w:docVars>
  <w:rsids>
    <w:rsidRoot w:val="002D29EB"/>
    <w:rsid w:val="002D29EB"/>
    <w:rsid w:val="00547AFC"/>
    <w:rsid w:val="006D67D0"/>
    <w:rsid w:val="008320DC"/>
    <w:rsid w:val="00C16A6E"/>
    <w:rsid w:val="00DB174A"/>
    <w:rsid w:val="00E24569"/>
    <w:rsid w:val="00EB6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2DFA8"/>
  <w15:chartTrackingRefBased/>
  <w15:docId w15:val="{2B7C1463-DEC6-457C-9708-6204B9AC5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color w:val="000000" w:themeColor="text1"/>
        <w:kern w:val="2"/>
        <w:sz w:val="24"/>
        <w:szCs w:val="22"/>
        <w:lang w:val="en-ID" w:eastAsia="zh-CN" w:bidi="ar-SA"/>
        <w14:ligatures w14:val="standardContextual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9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jek.com/en-i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igma.com/proto/QfIGsx0554BAX5JZuLVg9M/SwiftCab_WebsiteInterface?type=design&amp;node-id=6-65&amp;scaling=scale-down-width&amp;page-id=0%3A1&amp;starting-point-node-id=6%3A65" TargetMode="External"/><Relationship Id="rId5" Type="http://schemas.openxmlformats.org/officeDocument/2006/relationships/hyperlink" Target="https://www.figma.com/file/QfIGsx0554BAX5JZuLVg9M/SwiftCab_WebsiteInterface?type=design&amp;node-id=0%3A1&amp;t=HTILXpmKcUpiUCM7-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Fernandi</dc:creator>
  <cp:keywords/>
  <dc:description/>
  <cp:lastModifiedBy>Jonathan Fernandi</cp:lastModifiedBy>
  <cp:revision>6</cp:revision>
  <dcterms:created xsi:type="dcterms:W3CDTF">2023-06-20T18:06:00Z</dcterms:created>
  <dcterms:modified xsi:type="dcterms:W3CDTF">2023-08-05T19:27:00Z</dcterms:modified>
</cp:coreProperties>
</file>